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48e5247e8ddaa50c3b2523bf38f3eac58e422e6"/>
    <w:p>
      <w:pPr>
        <w:pStyle w:val="Heading3"/>
      </w:pPr>
      <w:r>
        <w:t xml:space="preserve">Управа Даниловского района города Москвы информирует</w:t>
      </w:r>
    </w:p>
    <w:p>
      <w:pPr>
        <w:pStyle w:val="FirstParagraph"/>
      </w:pPr>
      <w:r>
        <w:t xml:space="preserve">01.07.2024</w:t>
      </w:r>
    </w:p>
    <w:p>
      <w:pPr>
        <w:pStyle w:val="BodyText"/>
      </w:pPr>
      <w:r>
        <w:t xml:space="preserve">В целях обеспечения беспрепятственного проезда транспортных средств и упорядочивания парковки, на основании решения Окружной комиссии по безопасности дорожного движения при префектуре ЮАО, по адресу: ул.Автозаводская, д. 7, корп. 2, будут установлены дорожные знаки 3.27 "Остановка запрещена" совместно с табличкой 8.24 "Работает эвакуатор"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ул.Автозаводская%207,%20корп.2%20Опубликование%20на%20сайте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Информируем, что на объекте "Многофункциональный жилой комплекс, корпуса 1, 2, 3, 4, 5 с подземной автостоянкой расположенном по адресу: г.Москва, ул.Дубининская, вл.59-69. для обеспечения беспрепятственного проезда транспортных средств и упорядочивания парковки, на период эксплуатации объекта установлены дорожные знаки в соответствии с проектом организации дорожного движения. Контроль за территорией, в случае выявления нарушения правил дорожного движения и принятие мер административного воздействия в том числе эвакуацию транспортных средств, осуществляет Московская административная дорожная инспекция (МАДИ).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038d95368a7a801d8ca7275744be1250-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danilovsky.mos.ru/www/038d95368a7a801d8ca7275744be1250-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danilovsky.mos.ru/www/038d95368a7a801d8ca7275744be1250-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danilovsky.mos.ru/www/038d95368a7a801d8ca7275744be1250-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danilovsky.mos.ru/transport/detail/12456718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0" Target="media/rId20.jpg" /><Relationship Type="http://schemas.openxmlformats.org/officeDocument/2006/relationships/hyperlink" Id="rId36" Target="http://danilovsky.mos.ru" TargetMode="External" /><Relationship Type="http://schemas.openxmlformats.org/officeDocument/2006/relationships/hyperlink" Id="rId35" Target="http://danilovsky.mos.ru/transport/detail/124567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anilovsky.mos.ru" TargetMode="External" /><Relationship Type="http://schemas.openxmlformats.org/officeDocument/2006/relationships/hyperlink" Id="rId35" Target="http://danilovsky.mos.ru/transport/detail/124567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41Z</dcterms:created>
  <dcterms:modified xsi:type="dcterms:W3CDTF">2025-04-15T09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